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ar 6, 2023 / Mar 6,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